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73AAA" w:rsidRDefault="00A50056" w:rsidP="00A50056">
      <w:pPr>
        <w:jc w:val="center"/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>10</w:t>
      </w:r>
      <w:r w:rsidRPr="00A50056">
        <w:rPr>
          <w:rFonts w:ascii="Times New Roman" w:hAnsi="Times New Roman" w:cs="Times New Roman"/>
          <w:sz w:val="32"/>
          <w:szCs w:val="32"/>
          <w:vertAlign w:val="superscript"/>
        </w:rPr>
        <w:t>th</w:t>
      </w:r>
      <w:r>
        <w:rPr>
          <w:rFonts w:ascii="Times New Roman" w:hAnsi="Times New Roman" w:cs="Times New Roman"/>
          <w:sz w:val="32"/>
          <w:szCs w:val="32"/>
        </w:rPr>
        <w:t xml:space="preserve"> Lit/Comp Vocabulary – Lesson 1</w:t>
      </w:r>
    </w:p>
    <w:p w:rsidR="00335B5E" w:rsidRDefault="00335B5E" w:rsidP="00335B5E">
      <w:pPr>
        <w:jc w:val="center"/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>Name__________</w:t>
      </w:r>
      <w:r>
        <w:rPr>
          <w:rFonts w:ascii="Times New Roman" w:hAnsi="Times New Roman" w:cs="Times New Roman"/>
          <w:sz w:val="32"/>
          <w:szCs w:val="32"/>
        </w:rPr>
        <w:tab/>
      </w:r>
      <w:r>
        <w:rPr>
          <w:rFonts w:ascii="Times New Roman" w:hAnsi="Times New Roman" w:cs="Times New Roman"/>
          <w:sz w:val="32"/>
          <w:szCs w:val="32"/>
        </w:rPr>
        <w:tab/>
      </w:r>
      <w:bookmarkStart w:id="0" w:name="_GoBack"/>
      <w:bookmarkEnd w:id="0"/>
      <w:r>
        <w:rPr>
          <w:rFonts w:ascii="Times New Roman" w:hAnsi="Times New Roman" w:cs="Times New Roman"/>
          <w:sz w:val="32"/>
          <w:szCs w:val="32"/>
        </w:rPr>
        <w:t>Date____________</w:t>
      </w:r>
      <w:r>
        <w:rPr>
          <w:rFonts w:ascii="Times New Roman" w:hAnsi="Times New Roman" w:cs="Times New Roman"/>
          <w:sz w:val="32"/>
          <w:szCs w:val="32"/>
        </w:rPr>
        <w:tab/>
      </w:r>
      <w:r>
        <w:rPr>
          <w:rFonts w:ascii="Times New Roman" w:hAnsi="Times New Roman" w:cs="Times New Roman"/>
          <w:sz w:val="32"/>
          <w:szCs w:val="32"/>
        </w:rPr>
        <w:tab/>
        <w:t>Period___________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065"/>
        <w:gridCol w:w="3255"/>
        <w:gridCol w:w="2753"/>
        <w:gridCol w:w="2661"/>
      </w:tblGrid>
      <w:tr w:rsidR="00A50056" w:rsidTr="002F4C40">
        <w:trPr>
          <w:trHeight w:val="869"/>
        </w:trPr>
        <w:tc>
          <w:tcPr>
            <w:tcW w:w="2065" w:type="dxa"/>
          </w:tcPr>
          <w:p w:rsidR="00A50056" w:rsidRDefault="00A50056" w:rsidP="00A50056">
            <w:pPr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</w:p>
          <w:p w:rsidR="00A50056" w:rsidRPr="00A50056" w:rsidRDefault="00A50056" w:rsidP="00A50056">
            <w:pPr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A50056">
              <w:rPr>
                <w:rFonts w:ascii="Times New Roman" w:hAnsi="Times New Roman" w:cs="Times New Roman"/>
                <w:b/>
                <w:sz w:val="28"/>
                <w:szCs w:val="28"/>
              </w:rPr>
              <w:t>Word</w:t>
            </w:r>
          </w:p>
        </w:tc>
        <w:tc>
          <w:tcPr>
            <w:tcW w:w="3255" w:type="dxa"/>
          </w:tcPr>
          <w:p w:rsidR="00A50056" w:rsidRDefault="00A50056" w:rsidP="00A50056">
            <w:pPr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</w:p>
          <w:p w:rsidR="00A50056" w:rsidRPr="00A50056" w:rsidRDefault="00A50056" w:rsidP="00A50056">
            <w:pPr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A50056">
              <w:rPr>
                <w:rFonts w:ascii="Times New Roman" w:hAnsi="Times New Roman" w:cs="Times New Roman"/>
                <w:b/>
                <w:sz w:val="28"/>
                <w:szCs w:val="28"/>
              </w:rPr>
              <w:t>Definition</w:t>
            </w:r>
          </w:p>
        </w:tc>
        <w:tc>
          <w:tcPr>
            <w:tcW w:w="2753" w:type="dxa"/>
          </w:tcPr>
          <w:p w:rsidR="00A50056" w:rsidRDefault="00A50056" w:rsidP="00A50056">
            <w:pPr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</w:p>
          <w:p w:rsidR="00A50056" w:rsidRPr="00A50056" w:rsidRDefault="00A50056" w:rsidP="00A50056">
            <w:pPr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A50056">
              <w:rPr>
                <w:rFonts w:ascii="Times New Roman" w:hAnsi="Times New Roman" w:cs="Times New Roman"/>
                <w:b/>
                <w:sz w:val="28"/>
                <w:szCs w:val="28"/>
              </w:rPr>
              <w:t>Synonyms/Antonyms</w:t>
            </w:r>
          </w:p>
        </w:tc>
        <w:tc>
          <w:tcPr>
            <w:tcW w:w="2661" w:type="dxa"/>
          </w:tcPr>
          <w:p w:rsidR="00A50056" w:rsidRDefault="00A50056" w:rsidP="00A50056">
            <w:pPr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</w:p>
          <w:p w:rsidR="00A50056" w:rsidRPr="00A50056" w:rsidRDefault="00A50056" w:rsidP="00A50056">
            <w:pPr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A50056">
              <w:rPr>
                <w:rFonts w:ascii="Times New Roman" w:hAnsi="Times New Roman" w:cs="Times New Roman"/>
                <w:b/>
                <w:sz w:val="28"/>
                <w:szCs w:val="28"/>
              </w:rPr>
              <w:t>Sentence</w:t>
            </w:r>
          </w:p>
        </w:tc>
      </w:tr>
      <w:tr w:rsidR="00A50056" w:rsidTr="002F4C40">
        <w:trPr>
          <w:trHeight w:val="815"/>
        </w:trPr>
        <w:tc>
          <w:tcPr>
            <w:tcW w:w="2065" w:type="dxa"/>
          </w:tcPr>
          <w:p w:rsidR="00A50056" w:rsidRPr="00335B5E" w:rsidRDefault="00A50056" w:rsidP="00A50056">
            <w:pPr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</w:p>
          <w:p w:rsidR="00A50056" w:rsidRPr="00335B5E" w:rsidRDefault="00A50056" w:rsidP="00A50056">
            <w:pPr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335B5E">
              <w:rPr>
                <w:rFonts w:ascii="Times New Roman" w:hAnsi="Times New Roman" w:cs="Times New Roman"/>
                <w:b/>
                <w:sz w:val="28"/>
                <w:szCs w:val="28"/>
              </w:rPr>
              <w:t>Divulge</w:t>
            </w:r>
          </w:p>
        </w:tc>
        <w:tc>
          <w:tcPr>
            <w:tcW w:w="3255" w:type="dxa"/>
          </w:tcPr>
          <w:p w:rsidR="00A50056" w:rsidRDefault="007F594F" w:rsidP="00A5005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v -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To tell; to reveal (as a secret)</w:t>
            </w:r>
          </w:p>
        </w:tc>
        <w:tc>
          <w:tcPr>
            <w:tcW w:w="2753" w:type="dxa"/>
          </w:tcPr>
          <w:p w:rsidR="00A50056" w:rsidRDefault="00921C6A" w:rsidP="00A5005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y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: unveil; disclose</w:t>
            </w:r>
          </w:p>
          <w:p w:rsidR="00C82D5D" w:rsidRDefault="00C82D5D" w:rsidP="00A5005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921C6A" w:rsidRDefault="00921C6A" w:rsidP="00A5005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nt: conceal</w:t>
            </w:r>
          </w:p>
        </w:tc>
        <w:tc>
          <w:tcPr>
            <w:tcW w:w="2661" w:type="dxa"/>
          </w:tcPr>
          <w:p w:rsidR="00A50056" w:rsidRPr="00C82D5D" w:rsidRDefault="00C82D5D" w:rsidP="00A5005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he reporter was fired when she </w:t>
            </w: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>divulged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information from a classified document.</w:t>
            </w:r>
          </w:p>
        </w:tc>
      </w:tr>
      <w:tr w:rsidR="00A50056" w:rsidTr="002F4C40">
        <w:trPr>
          <w:trHeight w:val="869"/>
        </w:trPr>
        <w:tc>
          <w:tcPr>
            <w:tcW w:w="2065" w:type="dxa"/>
          </w:tcPr>
          <w:p w:rsidR="00A50056" w:rsidRPr="00335B5E" w:rsidRDefault="00A50056" w:rsidP="00A50056">
            <w:pPr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</w:p>
          <w:p w:rsidR="00A50056" w:rsidRPr="00335B5E" w:rsidRDefault="00A50056" w:rsidP="00A50056">
            <w:pPr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335B5E">
              <w:rPr>
                <w:rFonts w:ascii="Times New Roman" w:hAnsi="Times New Roman" w:cs="Times New Roman"/>
                <w:b/>
                <w:sz w:val="28"/>
                <w:szCs w:val="28"/>
              </w:rPr>
              <w:t>Abet</w:t>
            </w:r>
          </w:p>
        </w:tc>
        <w:tc>
          <w:tcPr>
            <w:tcW w:w="3255" w:type="dxa"/>
          </w:tcPr>
          <w:p w:rsidR="00A50056" w:rsidRDefault="007F594F" w:rsidP="007F594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v -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To assist or encourage, especially in wrongdoing.</w:t>
            </w:r>
          </w:p>
        </w:tc>
        <w:tc>
          <w:tcPr>
            <w:tcW w:w="2753" w:type="dxa"/>
          </w:tcPr>
          <w:p w:rsidR="00A50056" w:rsidRDefault="00C82D5D" w:rsidP="00A5005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y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: promote; incite</w:t>
            </w:r>
          </w:p>
          <w:p w:rsidR="00C82D5D" w:rsidRDefault="00C82D5D" w:rsidP="00A5005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C82D5D" w:rsidRDefault="00C82D5D" w:rsidP="00A5005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nt: impede; dissuade</w:t>
            </w:r>
          </w:p>
        </w:tc>
        <w:tc>
          <w:tcPr>
            <w:tcW w:w="2661" w:type="dxa"/>
          </w:tcPr>
          <w:p w:rsidR="00A50056" w:rsidRDefault="00C82D5D" w:rsidP="00A5005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Jim refused to abet the criminal by hiding him in the basement.</w:t>
            </w:r>
          </w:p>
        </w:tc>
      </w:tr>
      <w:tr w:rsidR="00A50056" w:rsidTr="002F4C40">
        <w:trPr>
          <w:trHeight w:val="869"/>
        </w:trPr>
        <w:tc>
          <w:tcPr>
            <w:tcW w:w="2065" w:type="dxa"/>
          </w:tcPr>
          <w:p w:rsidR="00A50056" w:rsidRPr="00335B5E" w:rsidRDefault="00A50056" w:rsidP="00A50056">
            <w:pPr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</w:p>
          <w:p w:rsidR="00A50056" w:rsidRPr="00335B5E" w:rsidRDefault="00A50056" w:rsidP="00A50056">
            <w:pPr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335B5E">
              <w:rPr>
                <w:rFonts w:ascii="Times New Roman" w:hAnsi="Times New Roman" w:cs="Times New Roman"/>
                <w:b/>
                <w:sz w:val="28"/>
                <w:szCs w:val="28"/>
              </w:rPr>
              <w:t>Dogmatic</w:t>
            </w:r>
          </w:p>
        </w:tc>
        <w:tc>
          <w:tcPr>
            <w:tcW w:w="3255" w:type="dxa"/>
          </w:tcPr>
          <w:p w:rsidR="00A50056" w:rsidRDefault="007F594F" w:rsidP="007F594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>adj</w:t>
            </w:r>
            <w:proofErr w:type="spellEnd"/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-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Arrogant and stubborn about one’s (often unproven) beliefs</w:t>
            </w:r>
          </w:p>
        </w:tc>
        <w:tc>
          <w:tcPr>
            <w:tcW w:w="2753" w:type="dxa"/>
          </w:tcPr>
          <w:p w:rsidR="00A50056" w:rsidRDefault="00C82D5D" w:rsidP="00A5005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y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: dictatorial</w:t>
            </w:r>
          </w:p>
          <w:p w:rsidR="00C82D5D" w:rsidRDefault="00C82D5D" w:rsidP="00A5005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C82D5D" w:rsidRDefault="00C82D5D" w:rsidP="00A5005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nt: open-minded</w:t>
            </w:r>
          </w:p>
        </w:tc>
        <w:tc>
          <w:tcPr>
            <w:tcW w:w="2661" w:type="dxa"/>
          </w:tcPr>
          <w:p w:rsidR="00A50056" w:rsidRPr="00C82D5D" w:rsidRDefault="00C82D5D" w:rsidP="00A5005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Because of the professor’s </w:t>
            </w: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>dogmatic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approach, the students were afraid to ask questions.</w:t>
            </w:r>
          </w:p>
        </w:tc>
      </w:tr>
      <w:tr w:rsidR="00A50056" w:rsidTr="002F4C40">
        <w:trPr>
          <w:trHeight w:val="815"/>
        </w:trPr>
        <w:tc>
          <w:tcPr>
            <w:tcW w:w="2065" w:type="dxa"/>
          </w:tcPr>
          <w:p w:rsidR="00A50056" w:rsidRPr="00335B5E" w:rsidRDefault="00A50056" w:rsidP="00A50056">
            <w:pPr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</w:p>
          <w:p w:rsidR="00A50056" w:rsidRPr="00335B5E" w:rsidRDefault="00A50056" w:rsidP="00A50056">
            <w:pPr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335B5E">
              <w:rPr>
                <w:rFonts w:ascii="Times New Roman" w:hAnsi="Times New Roman" w:cs="Times New Roman"/>
                <w:b/>
                <w:sz w:val="28"/>
                <w:szCs w:val="28"/>
              </w:rPr>
              <w:t>Insipid</w:t>
            </w:r>
          </w:p>
        </w:tc>
        <w:tc>
          <w:tcPr>
            <w:tcW w:w="3255" w:type="dxa"/>
          </w:tcPr>
          <w:p w:rsidR="00A50056" w:rsidRPr="007F594F" w:rsidRDefault="007F594F" w:rsidP="00A5005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>adj</w:t>
            </w:r>
            <w:proofErr w:type="spellEnd"/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–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lacking flavor; dull; not at all stimulating</w:t>
            </w:r>
          </w:p>
        </w:tc>
        <w:tc>
          <w:tcPr>
            <w:tcW w:w="2753" w:type="dxa"/>
          </w:tcPr>
          <w:p w:rsidR="00A50056" w:rsidRDefault="00C82D5D" w:rsidP="00A5005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y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: flat; lifeless</w:t>
            </w:r>
          </w:p>
          <w:p w:rsidR="00C82D5D" w:rsidRDefault="00C82D5D" w:rsidP="00A5005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C82D5D" w:rsidRDefault="00C82D5D" w:rsidP="00A5005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nt: challenging</w:t>
            </w:r>
          </w:p>
        </w:tc>
        <w:tc>
          <w:tcPr>
            <w:tcW w:w="2661" w:type="dxa"/>
          </w:tcPr>
          <w:p w:rsidR="00A50056" w:rsidRPr="00C82D5D" w:rsidRDefault="00C82D5D" w:rsidP="00A5005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My mom wanted me to be an accountant, but I found the classes boring and </w:t>
            </w: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>insipid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</w:tr>
      <w:tr w:rsidR="00A50056" w:rsidTr="002F4C40">
        <w:trPr>
          <w:trHeight w:val="869"/>
        </w:trPr>
        <w:tc>
          <w:tcPr>
            <w:tcW w:w="2065" w:type="dxa"/>
          </w:tcPr>
          <w:p w:rsidR="00A50056" w:rsidRPr="00335B5E" w:rsidRDefault="00A50056" w:rsidP="00A50056">
            <w:pPr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</w:p>
          <w:p w:rsidR="00A50056" w:rsidRPr="00335B5E" w:rsidRDefault="00A50056" w:rsidP="00A50056">
            <w:pPr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335B5E">
              <w:rPr>
                <w:rFonts w:ascii="Times New Roman" w:hAnsi="Times New Roman" w:cs="Times New Roman"/>
                <w:b/>
                <w:sz w:val="28"/>
                <w:szCs w:val="28"/>
              </w:rPr>
              <w:t>Extraneous</w:t>
            </w:r>
          </w:p>
        </w:tc>
        <w:tc>
          <w:tcPr>
            <w:tcW w:w="3255" w:type="dxa"/>
          </w:tcPr>
          <w:p w:rsidR="00A50056" w:rsidRPr="007F594F" w:rsidRDefault="007F594F" w:rsidP="00A50056">
            <w:pPr>
              <w:jc w:val="center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>adj</w:t>
            </w:r>
            <w:proofErr w:type="spellEnd"/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– </w:t>
            </w:r>
            <w:r w:rsidRPr="007F594F">
              <w:rPr>
                <w:rFonts w:ascii="Times New Roman" w:hAnsi="Times New Roman" w:cs="Times New Roman"/>
                <w:sz w:val="24"/>
                <w:szCs w:val="24"/>
              </w:rPr>
              <w:t>inessential;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not constituting a vital part </w:t>
            </w:r>
          </w:p>
        </w:tc>
        <w:tc>
          <w:tcPr>
            <w:tcW w:w="2753" w:type="dxa"/>
          </w:tcPr>
          <w:p w:rsidR="00A50056" w:rsidRDefault="00C82D5D" w:rsidP="00A5005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y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: irrelevant</w:t>
            </w:r>
          </w:p>
          <w:p w:rsidR="00C82D5D" w:rsidRDefault="00C82D5D" w:rsidP="00A5005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C82D5D" w:rsidRDefault="00C82D5D" w:rsidP="00A5005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nt: essential</w:t>
            </w:r>
          </w:p>
        </w:tc>
        <w:tc>
          <w:tcPr>
            <w:tcW w:w="2661" w:type="dxa"/>
          </w:tcPr>
          <w:p w:rsidR="00A50056" w:rsidRDefault="00C82D5D" w:rsidP="00A5005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he professor felt that the </w:t>
            </w:r>
            <w:r w:rsidRPr="007B1D55">
              <w:rPr>
                <w:rFonts w:ascii="Times New Roman" w:hAnsi="Times New Roman" w:cs="Times New Roman"/>
                <w:i/>
                <w:sz w:val="24"/>
                <w:szCs w:val="24"/>
              </w:rPr>
              <w:t>extraneou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paragraph in the essay detracted from the more important information.</w:t>
            </w:r>
          </w:p>
        </w:tc>
      </w:tr>
      <w:tr w:rsidR="00A50056" w:rsidTr="002F4C40">
        <w:trPr>
          <w:trHeight w:val="869"/>
        </w:trPr>
        <w:tc>
          <w:tcPr>
            <w:tcW w:w="2065" w:type="dxa"/>
          </w:tcPr>
          <w:p w:rsidR="00A50056" w:rsidRPr="00335B5E" w:rsidRDefault="00A50056" w:rsidP="00A50056">
            <w:pPr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</w:p>
          <w:p w:rsidR="00A50056" w:rsidRPr="00335B5E" w:rsidRDefault="00A50056" w:rsidP="00A50056">
            <w:pPr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335B5E">
              <w:rPr>
                <w:rFonts w:ascii="Times New Roman" w:hAnsi="Times New Roman" w:cs="Times New Roman"/>
                <w:b/>
                <w:sz w:val="28"/>
                <w:szCs w:val="28"/>
              </w:rPr>
              <w:t>Coerce</w:t>
            </w:r>
          </w:p>
        </w:tc>
        <w:tc>
          <w:tcPr>
            <w:tcW w:w="3255" w:type="dxa"/>
          </w:tcPr>
          <w:p w:rsidR="00A50056" w:rsidRDefault="007F594F" w:rsidP="00A5005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F594F">
              <w:rPr>
                <w:rFonts w:ascii="Times New Roman" w:hAnsi="Times New Roman" w:cs="Times New Roman"/>
                <w:i/>
                <w:sz w:val="24"/>
                <w:szCs w:val="24"/>
              </w:rPr>
              <w:t>v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– to force by using pressure, intimidation, or threats</w:t>
            </w:r>
          </w:p>
        </w:tc>
        <w:tc>
          <w:tcPr>
            <w:tcW w:w="2753" w:type="dxa"/>
          </w:tcPr>
          <w:p w:rsidR="00A50056" w:rsidRDefault="00C82D5D" w:rsidP="00A5005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y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: compel</w:t>
            </w:r>
          </w:p>
        </w:tc>
        <w:tc>
          <w:tcPr>
            <w:tcW w:w="2661" w:type="dxa"/>
          </w:tcPr>
          <w:p w:rsidR="00A50056" w:rsidRDefault="007B1D55" w:rsidP="00A5005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Jerry preferred basketball, but his father </w:t>
            </w:r>
            <w:r w:rsidRPr="007B1D55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coerced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him into playing football.</w:t>
            </w:r>
          </w:p>
        </w:tc>
      </w:tr>
      <w:tr w:rsidR="00A50056" w:rsidTr="002F4C40">
        <w:trPr>
          <w:trHeight w:val="815"/>
        </w:trPr>
        <w:tc>
          <w:tcPr>
            <w:tcW w:w="2065" w:type="dxa"/>
          </w:tcPr>
          <w:p w:rsidR="00A50056" w:rsidRPr="00335B5E" w:rsidRDefault="00A50056" w:rsidP="00A50056">
            <w:pPr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</w:p>
          <w:p w:rsidR="00A50056" w:rsidRPr="00335B5E" w:rsidRDefault="00A50056" w:rsidP="00A50056">
            <w:pPr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335B5E">
              <w:rPr>
                <w:rFonts w:ascii="Times New Roman" w:hAnsi="Times New Roman" w:cs="Times New Roman"/>
                <w:b/>
                <w:sz w:val="28"/>
                <w:szCs w:val="28"/>
              </w:rPr>
              <w:t>Jaundiced</w:t>
            </w:r>
          </w:p>
        </w:tc>
        <w:tc>
          <w:tcPr>
            <w:tcW w:w="3255" w:type="dxa"/>
          </w:tcPr>
          <w:p w:rsidR="00A50056" w:rsidRDefault="007F594F" w:rsidP="00A5005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F594F">
              <w:rPr>
                <w:rFonts w:ascii="Times New Roman" w:hAnsi="Times New Roman" w:cs="Times New Roman"/>
                <w:i/>
                <w:sz w:val="24"/>
                <w:szCs w:val="24"/>
              </w:rPr>
              <w:t>adj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– prejudiced; hostile</w:t>
            </w:r>
          </w:p>
        </w:tc>
        <w:tc>
          <w:tcPr>
            <w:tcW w:w="2753" w:type="dxa"/>
          </w:tcPr>
          <w:p w:rsidR="00A50056" w:rsidRDefault="00C82D5D" w:rsidP="00A5005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y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: skeptical; cynical</w:t>
            </w:r>
          </w:p>
          <w:p w:rsidR="00C82D5D" w:rsidRDefault="00C82D5D" w:rsidP="00A5005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C82D5D" w:rsidRDefault="00C82D5D" w:rsidP="00A5005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nt: believing; trusting</w:t>
            </w:r>
          </w:p>
        </w:tc>
        <w:tc>
          <w:tcPr>
            <w:tcW w:w="2661" w:type="dxa"/>
          </w:tcPr>
          <w:p w:rsidR="00A50056" w:rsidRPr="007B1D55" w:rsidRDefault="007B1D55" w:rsidP="00A5005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Gabe had a </w:t>
            </w: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>jaundiced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view of Iraq after losing his wife in the Gulf War.</w:t>
            </w:r>
          </w:p>
        </w:tc>
      </w:tr>
      <w:tr w:rsidR="00A50056" w:rsidTr="002F4C40">
        <w:trPr>
          <w:trHeight w:val="869"/>
        </w:trPr>
        <w:tc>
          <w:tcPr>
            <w:tcW w:w="2065" w:type="dxa"/>
          </w:tcPr>
          <w:p w:rsidR="00A50056" w:rsidRPr="00335B5E" w:rsidRDefault="00A50056" w:rsidP="00A50056">
            <w:pPr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</w:p>
          <w:p w:rsidR="00A50056" w:rsidRPr="00335B5E" w:rsidRDefault="00A50056" w:rsidP="00A50056">
            <w:pPr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335B5E">
              <w:rPr>
                <w:rFonts w:ascii="Times New Roman" w:hAnsi="Times New Roman" w:cs="Times New Roman"/>
                <w:b/>
                <w:sz w:val="28"/>
                <w:szCs w:val="28"/>
              </w:rPr>
              <w:t>Meticulous</w:t>
            </w:r>
          </w:p>
        </w:tc>
        <w:tc>
          <w:tcPr>
            <w:tcW w:w="3255" w:type="dxa"/>
          </w:tcPr>
          <w:p w:rsidR="00A50056" w:rsidRPr="007F594F" w:rsidRDefault="007F594F" w:rsidP="00A5005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>adj</w:t>
            </w:r>
            <w:proofErr w:type="spellEnd"/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– extremely, sometimes excessively, careful about small details; precise</w:t>
            </w:r>
          </w:p>
        </w:tc>
        <w:tc>
          <w:tcPr>
            <w:tcW w:w="2753" w:type="dxa"/>
          </w:tcPr>
          <w:p w:rsidR="00A50056" w:rsidRDefault="00C82D5D" w:rsidP="00A5005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y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: fastidious</w:t>
            </w:r>
          </w:p>
          <w:p w:rsidR="00C82D5D" w:rsidRDefault="00C82D5D" w:rsidP="00A5005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C82D5D" w:rsidRDefault="00C82D5D" w:rsidP="00A5005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nt: sloppy</w:t>
            </w:r>
          </w:p>
        </w:tc>
        <w:tc>
          <w:tcPr>
            <w:tcW w:w="2661" w:type="dxa"/>
          </w:tcPr>
          <w:p w:rsidR="00A50056" w:rsidRPr="007B1D55" w:rsidRDefault="007B1D55" w:rsidP="00A5005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With </w:t>
            </w: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>meticulou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care, he crafted a miniature dollhouse for his daughter.</w:t>
            </w:r>
          </w:p>
        </w:tc>
      </w:tr>
      <w:tr w:rsidR="00A50056" w:rsidTr="002F4C40">
        <w:trPr>
          <w:trHeight w:val="869"/>
        </w:trPr>
        <w:tc>
          <w:tcPr>
            <w:tcW w:w="2065" w:type="dxa"/>
          </w:tcPr>
          <w:p w:rsidR="00A50056" w:rsidRPr="00335B5E" w:rsidRDefault="00A50056" w:rsidP="00A50056">
            <w:pPr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</w:p>
          <w:p w:rsidR="00A50056" w:rsidRPr="00335B5E" w:rsidRDefault="00A50056" w:rsidP="00A50056">
            <w:pPr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335B5E">
              <w:rPr>
                <w:rFonts w:ascii="Times New Roman" w:hAnsi="Times New Roman" w:cs="Times New Roman"/>
                <w:b/>
                <w:sz w:val="28"/>
                <w:szCs w:val="28"/>
              </w:rPr>
              <w:t>Temerity</w:t>
            </w:r>
          </w:p>
        </w:tc>
        <w:tc>
          <w:tcPr>
            <w:tcW w:w="3255" w:type="dxa"/>
          </w:tcPr>
          <w:p w:rsidR="00A50056" w:rsidRPr="007F594F" w:rsidRDefault="007F594F" w:rsidP="00A5005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>n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– recklessness; a foolish disregard of danger</w:t>
            </w:r>
          </w:p>
        </w:tc>
        <w:tc>
          <w:tcPr>
            <w:tcW w:w="2753" w:type="dxa"/>
          </w:tcPr>
          <w:p w:rsidR="00A50056" w:rsidRDefault="00C82D5D" w:rsidP="00A5005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y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: audacity</w:t>
            </w:r>
          </w:p>
          <w:p w:rsidR="00C82D5D" w:rsidRDefault="00C82D5D" w:rsidP="00A5005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C82D5D" w:rsidRDefault="00C82D5D" w:rsidP="00A5005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nt: prudence</w:t>
            </w:r>
          </w:p>
        </w:tc>
        <w:tc>
          <w:tcPr>
            <w:tcW w:w="2661" w:type="dxa"/>
          </w:tcPr>
          <w:p w:rsidR="00A50056" w:rsidRPr="007B1D55" w:rsidRDefault="007B1D55" w:rsidP="00A5005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I couldn’t believe that Brett had the </w:t>
            </w: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>temerity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to bungee jump over a lake full of alligators.</w:t>
            </w:r>
          </w:p>
        </w:tc>
      </w:tr>
      <w:tr w:rsidR="00A50056" w:rsidTr="002F4C40">
        <w:trPr>
          <w:trHeight w:val="869"/>
        </w:trPr>
        <w:tc>
          <w:tcPr>
            <w:tcW w:w="2065" w:type="dxa"/>
          </w:tcPr>
          <w:p w:rsidR="00A50056" w:rsidRPr="00335B5E" w:rsidRDefault="00A50056" w:rsidP="00A50056">
            <w:pPr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</w:p>
          <w:p w:rsidR="00A50056" w:rsidRPr="00335B5E" w:rsidRDefault="00A50056" w:rsidP="00A50056">
            <w:pPr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335B5E">
              <w:rPr>
                <w:rFonts w:ascii="Times New Roman" w:hAnsi="Times New Roman" w:cs="Times New Roman"/>
                <w:b/>
                <w:sz w:val="28"/>
                <w:szCs w:val="28"/>
              </w:rPr>
              <w:t>Gregarious</w:t>
            </w:r>
          </w:p>
        </w:tc>
        <w:tc>
          <w:tcPr>
            <w:tcW w:w="3255" w:type="dxa"/>
          </w:tcPr>
          <w:p w:rsidR="00A50056" w:rsidRPr="007F594F" w:rsidRDefault="007F594F" w:rsidP="00A5005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>adj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– sociable; fond of the company of others</w:t>
            </w:r>
          </w:p>
        </w:tc>
        <w:tc>
          <w:tcPr>
            <w:tcW w:w="2753" w:type="dxa"/>
          </w:tcPr>
          <w:p w:rsidR="00A50056" w:rsidRDefault="00C82D5D" w:rsidP="00A5005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y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: genial; friendly</w:t>
            </w:r>
          </w:p>
          <w:p w:rsidR="00C82D5D" w:rsidRDefault="00C82D5D" w:rsidP="00A5005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C82D5D" w:rsidRDefault="00C82D5D" w:rsidP="00A5005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nt: reclusive</w:t>
            </w:r>
          </w:p>
        </w:tc>
        <w:tc>
          <w:tcPr>
            <w:tcW w:w="2661" w:type="dxa"/>
          </w:tcPr>
          <w:p w:rsidR="00A50056" w:rsidRPr="007B1D55" w:rsidRDefault="007B1D55" w:rsidP="00A5005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Just before he was diagnosed with clinical depression,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Raji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went from being </w:t>
            </w: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>gregariou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to being antisocial.</w:t>
            </w:r>
          </w:p>
        </w:tc>
      </w:tr>
      <w:tr w:rsidR="00A50056" w:rsidTr="002F4C40">
        <w:trPr>
          <w:trHeight w:val="815"/>
        </w:trPr>
        <w:tc>
          <w:tcPr>
            <w:tcW w:w="2065" w:type="dxa"/>
          </w:tcPr>
          <w:p w:rsidR="00A50056" w:rsidRPr="00335B5E" w:rsidRDefault="00A50056" w:rsidP="00A50056">
            <w:pPr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</w:p>
          <w:p w:rsidR="00A50056" w:rsidRPr="00335B5E" w:rsidRDefault="00A50056" w:rsidP="00A50056">
            <w:pPr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335B5E">
              <w:rPr>
                <w:rFonts w:ascii="Times New Roman" w:hAnsi="Times New Roman" w:cs="Times New Roman"/>
                <w:b/>
                <w:sz w:val="28"/>
                <w:szCs w:val="28"/>
              </w:rPr>
              <w:t>Makeshift</w:t>
            </w:r>
          </w:p>
        </w:tc>
        <w:tc>
          <w:tcPr>
            <w:tcW w:w="3255" w:type="dxa"/>
          </w:tcPr>
          <w:p w:rsidR="00A50056" w:rsidRPr="007F594F" w:rsidRDefault="007F594F" w:rsidP="00A5005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n – </w:t>
            </w:r>
            <w:r w:rsidRPr="007F594F">
              <w:rPr>
                <w:rFonts w:ascii="Times New Roman" w:hAnsi="Times New Roman" w:cs="Times New Roman"/>
                <w:sz w:val="24"/>
                <w:szCs w:val="24"/>
              </w:rPr>
              <w:t>a temporary</w:t>
            </w: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expedient or substitute</w:t>
            </w:r>
          </w:p>
        </w:tc>
        <w:tc>
          <w:tcPr>
            <w:tcW w:w="2753" w:type="dxa"/>
          </w:tcPr>
          <w:p w:rsidR="00A50056" w:rsidRDefault="007F594F" w:rsidP="00A5005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y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– make-do, contrivance</w:t>
            </w:r>
          </w:p>
        </w:tc>
        <w:tc>
          <w:tcPr>
            <w:tcW w:w="2661" w:type="dxa"/>
          </w:tcPr>
          <w:p w:rsidR="00A50056" w:rsidRPr="00F765E5" w:rsidRDefault="007F594F" w:rsidP="00A5005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765E5">
              <w:rPr>
                <w:rFonts w:ascii="Times New Roman" w:hAnsi="Times New Roman" w:cs="Times New Roman"/>
                <w:iCs/>
                <w:sz w:val="24"/>
                <w:szCs w:val="24"/>
              </w:rPr>
              <w:t xml:space="preserve">We used boxes as a </w:t>
            </w:r>
            <w:r w:rsidRPr="00F765E5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makeshift</w:t>
            </w:r>
            <w:r w:rsidRPr="00F765E5">
              <w:rPr>
                <w:rFonts w:ascii="Times New Roman" w:hAnsi="Times New Roman" w:cs="Times New Roman"/>
                <w:iCs/>
                <w:sz w:val="24"/>
                <w:szCs w:val="24"/>
              </w:rPr>
              <w:t xml:space="preserve"> while the </w:t>
            </w:r>
            <w:r w:rsidRPr="00F765E5">
              <w:rPr>
                <w:rFonts w:ascii="Times New Roman" w:hAnsi="Times New Roman" w:cs="Times New Roman"/>
                <w:iCs/>
                <w:sz w:val="24"/>
                <w:szCs w:val="24"/>
              </w:rPr>
              <w:lastRenderedPageBreak/>
              <w:t>kitchen chairs were being painted.</w:t>
            </w:r>
          </w:p>
        </w:tc>
      </w:tr>
      <w:tr w:rsidR="00A50056" w:rsidTr="002F4C40">
        <w:trPr>
          <w:trHeight w:val="869"/>
        </w:trPr>
        <w:tc>
          <w:tcPr>
            <w:tcW w:w="2065" w:type="dxa"/>
          </w:tcPr>
          <w:p w:rsidR="00A50056" w:rsidRPr="00335B5E" w:rsidRDefault="00A50056" w:rsidP="00A50056">
            <w:pPr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</w:p>
          <w:p w:rsidR="00A50056" w:rsidRPr="00335B5E" w:rsidRDefault="00A50056" w:rsidP="00A50056">
            <w:pPr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335B5E">
              <w:rPr>
                <w:rFonts w:ascii="Times New Roman" w:hAnsi="Times New Roman" w:cs="Times New Roman"/>
                <w:b/>
                <w:sz w:val="28"/>
                <w:szCs w:val="28"/>
              </w:rPr>
              <w:t>Stockpile</w:t>
            </w:r>
          </w:p>
        </w:tc>
        <w:tc>
          <w:tcPr>
            <w:tcW w:w="3255" w:type="dxa"/>
          </w:tcPr>
          <w:p w:rsidR="00A50056" w:rsidRDefault="00F765E5" w:rsidP="00A5005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n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– a supply of material; </w:t>
            </w:r>
            <w:r w:rsidRPr="00F765E5">
              <w:rPr>
                <w:rFonts w:ascii="Times New Roman" w:hAnsi="Times New Roman" w:cs="Times New Roman"/>
                <w:sz w:val="24"/>
                <w:szCs w:val="24"/>
              </w:rPr>
              <w:t>a quantity, as of munitions or weapons, accumulated for possible future use</w:t>
            </w:r>
          </w:p>
          <w:p w:rsidR="00F765E5" w:rsidRPr="00F765E5" w:rsidRDefault="00F765E5" w:rsidP="00A5005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v –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to accumulate in a stockpile</w:t>
            </w:r>
          </w:p>
        </w:tc>
        <w:tc>
          <w:tcPr>
            <w:tcW w:w="2753" w:type="dxa"/>
          </w:tcPr>
          <w:p w:rsidR="00A50056" w:rsidRDefault="00F765E5" w:rsidP="00C82D5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y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– (n) surplus, cache</w:t>
            </w:r>
          </w:p>
          <w:p w:rsidR="00C82D5D" w:rsidRDefault="00C82D5D" w:rsidP="00C82D5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Pr="00F765E5">
              <w:rPr>
                <w:rFonts w:ascii="Times New Roman" w:hAnsi="Times New Roman" w:cs="Times New Roman"/>
                <w:sz w:val="24"/>
                <w:szCs w:val="24"/>
              </w:rPr>
              <w:t>v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) </w:t>
            </w:r>
            <w:r w:rsidRPr="00F765E5">
              <w:rPr>
                <w:rFonts w:ascii="Times New Roman" w:hAnsi="Times New Roman" w:cs="Times New Roman"/>
                <w:sz w:val="24"/>
                <w:szCs w:val="24"/>
              </w:rPr>
              <w:t>hoard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 amass</w:t>
            </w:r>
          </w:p>
        </w:tc>
        <w:tc>
          <w:tcPr>
            <w:tcW w:w="2661" w:type="dxa"/>
          </w:tcPr>
          <w:p w:rsidR="00A50056" w:rsidRDefault="00F765E5" w:rsidP="00A5005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765E5">
              <w:rPr>
                <w:rFonts w:ascii="Times New Roman" w:hAnsi="Times New Roman" w:cs="Times New Roman"/>
                <w:sz w:val="24"/>
                <w:szCs w:val="24"/>
              </w:rPr>
              <w:t>The freeze is designed to keep nuclear activities from growing, but Iran would actually be diminishing its </w:t>
            </w:r>
            <w:r w:rsidRPr="00F765E5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stockpile</w:t>
            </w:r>
            <w:r w:rsidRPr="00F765E5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</w:tr>
      <w:tr w:rsidR="00A50056" w:rsidTr="002F4C40">
        <w:trPr>
          <w:trHeight w:val="869"/>
        </w:trPr>
        <w:tc>
          <w:tcPr>
            <w:tcW w:w="2065" w:type="dxa"/>
          </w:tcPr>
          <w:p w:rsidR="00A50056" w:rsidRPr="00335B5E" w:rsidRDefault="00A50056" w:rsidP="00A50056">
            <w:pPr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</w:p>
          <w:p w:rsidR="00A50056" w:rsidRPr="00335B5E" w:rsidRDefault="00A50056" w:rsidP="00A50056">
            <w:pPr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335B5E">
              <w:rPr>
                <w:rFonts w:ascii="Times New Roman" w:hAnsi="Times New Roman" w:cs="Times New Roman"/>
                <w:b/>
                <w:sz w:val="28"/>
                <w:szCs w:val="28"/>
              </w:rPr>
              <w:t>Scour</w:t>
            </w:r>
          </w:p>
        </w:tc>
        <w:tc>
          <w:tcPr>
            <w:tcW w:w="3255" w:type="dxa"/>
          </w:tcPr>
          <w:p w:rsidR="00A50056" w:rsidRDefault="00F765E5" w:rsidP="00A5005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F4C40">
              <w:rPr>
                <w:rFonts w:ascii="Times New Roman" w:hAnsi="Times New Roman" w:cs="Times New Roman"/>
                <w:i/>
                <w:sz w:val="24"/>
                <w:szCs w:val="24"/>
              </w:rPr>
              <w:t>v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- </w:t>
            </w:r>
            <w:r w:rsidRPr="00F765E5">
              <w:rPr>
                <w:rFonts w:ascii="Times New Roman" w:hAnsi="Times New Roman" w:cs="Times New Roman"/>
                <w:sz w:val="24"/>
                <w:szCs w:val="24"/>
              </w:rPr>
              <w:t>to remove dirt, grease, etc., from or to cleanse or polish by hard rubbing, as with a rough or abrasive material</w:t>
            </w:r>
          </w:p>
        </w:tc>
        <w:tc>
          <w:tcPr>
            <w:tcW w:w="2753" w:type="dxa"/>
          </w:tcPr>
          <w:p w:rsidR="00A50056" w:rsidRDefault="00C82D5D" w:rsidP="00A5005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y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: burnish, buff, rub</w:t>
            </w:r>
          </w:p>
        </w:tc>
        <w:tc>
          <w:tcPr>
            <w:tcW w:w="2661" w:type="dxa"/>
          </w:tcPr>
          <w:p w:rsidR="00A50056" w:rsidRDefault="007B1D55" w:rsidP="00A5005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rody sweated and cursed as he scoured the inside of the oven for his punishment.</w:t>
            </w:r>
          </w:p>
        </w:tc>
      </w:tr>
      <w:tr w:rsidR="00A50056" w:rsidTr="002F4C40">
        <w:trPr>
          <w:trHeight w:val="815"/>
        </w:trPr>
        <w:tc>
          <w:tcPr>
            <w:tcW w:w="2065" w:type="dxa"/>
          </w:tcPr>
          <w:p w:rsidR="00A50056" w:rsidRPr="00335B5E" w:rsidRDefault="00A50056" w:rsidP="00A50056">
            <w:pPr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</w:p>
          <w:p w:rsidR="00A50056" w:rsidRPr="00335B5E" w:rsidRDefault="00A50056" w:rsidP="00A50056">
            <w:pPr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335B5E">
              <w:rPr>
                <w:rFonts w:ascii="Times New Roman" w:hAnsi="Times New Roman" w:cs="Times New Roman"/>
                <w:b/>
                <w:sz w:val="28"/>
                <w:szCs w:val="28"/>
              </w:rPr>
              <w:t>Ancillary</w:t>
            </w:r>
          </w:p>
        </w:tc>
        <w:tc>
          <w:tcPr>
            <w:tcW w:w="3255" w:type="dxa"/>
          </w:tcPr>
          <w:p w:rsidR="00A50056" w:rsidRPr="002F4C40" w:rsidRDefault="002F4C40" w:rsidP="007B1D5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>adj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– subordinate, subsidiary, auxiliary, </w:t>
            </w:r>
            <w:r w:rsidR="007B1D55">
              <w:rPr>
                <w:rFonts w:ascii="Times New Roman" w:hAnsi="Times New Roman" w:cs="Times New Roman"/>
                <w:sz w:val="24"/>
                <w:szCs w:val="24"/>
              </w:rPr>
              <w:t xml:space="preserve">providing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assist</w:t>
            </w:r>
            <w:r w:rsidR="007B1D55">
              <w:rPr>
                <w:rFonts w:ascii="Times New Roman" w:hAnsi="Times New Roman" w:cs="Times New Roman"/>
                <w:sz w:val="24"/>
                <w:szCs w:val="24"/>
              </w:rPr>
              <w:t>ance</w:t>
            </w:r>
          </w:p>
        </w:tc>
        <w:tc>
          <w:tcPr>
            <w:tcW w:w="2753" w:type="dxa"/>
          </w:tcPr>
          <w:p w:rsidR="00A50056" w:rsidRDefault="00C82D5D" w:rsidP="00A5005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y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: additional; accompanying</w:t>
            </w:r>
          </w:p>
          <w:p w:rsidR="00C82D5D" w:rsidRDefault="00C82D5D" w:rsidP="00A5005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nt: necessary; needed</w:t>
            </w:r>
          </w:p>
        </w:tc>
        <w:tc>
          <w:tcPr>
            <w:tcW w:w="2661" w:type="dxa"/>
          </w:tcPr>
          <w:p w:rsidR="00A50056" w:rsidRPr="007B1D55" w:rsidRDefault="007B1D55" w:rsidP="00A5005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he senior executive of the firm hired an </w:t>
            </w: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>ancillary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worker to do his filing and typing.</w:t>
            </w:r>
          </w:p>
        </w:tc>
      </w:tr>
      <w:tr w:rsidR="00A50056" w:rsidTr="002F4C40">
        <w:trPr>
          <w:trHeight w:val="815"/>
        </w:trPr>
        <w:tc>
          <w:tcPr>
            <w:tcW w:w="2065" w:type="dxa"/>
          </w:tcPr>
          <w:p w:rsidR="00A50056" w:rsidRPr="00335B5E" w:rsidRDefault="00A50056" w:rsidP="00A50056">
            <w:pPr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</w:p>
          <w:p w:rsidR="00A50056" w:rsidRPr="00335B5E" w:rsidRDefault="00A50056" w:rsidP="00A50056">
            <w:pPr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335B5E">
              <w:rPr>
                <w:rFonts w:ascii="Times New Roman" w:hAnsi="Times New Roman" w:cs="Times New Roman"/>
                <w:b/>
                <w:sz w:val="28"/>
                <w:szCs w:val="28"/>
              </w:rPr>
              <w:t>Dossier</w:t>
            </w:r>
          </w:p>
        </w:tc>
        <w:tc>
          <w:tcPr>
            <w:tcW w:w="3255" w:type="dxa"/>
          </w:tcPr>
          <w:p w:rsidR="00A50056" w:rsidRPr="002F4C40" w:rsidRDefault="002F4C40" w:rsidP="007B1D5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>n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- </w:t>
            </w:r>
            <w:proofErr w:type="gramStart"/>
            <w:r w:rsidRPr="002F4C40">
              <w:rPr>
                <w:rFonts w:ascii="Times New Roman" w:hAnsi="Times New Roman" w:cs="Times New Roman"/>
                <w:sz w:val="24"/>
                <w:szCs w:val="24"/>
              </w:rPr>
              <w:t>a</w:t>
            </w:r>
            <w:proofErr w:type="gramEnd"/>
            <w:r w:rsidRPr="002F4C40">
              <w:rPr>
                <w:rFonts w:ascii="Times New Roman" w:hAnsi="Times New Roman" w:cs="Times New Roman"/>
                <w:sz w:val="24"/>
                <w:szCs w:val="24"/>
              </w:rPr>
              <w:t xml:space="preserve"> collection or file of </w:t>
            </w:r>
            <w:r w:rsidR="007B1D55">
              <w:rPr>
                <w:rFonts w:ascii="Times New Roman" w:hAnsi="Times New Roman" w:cs="Times New Roman"/>
                <w:sz w:val="24"/>
                <w:szCs w:val="24"/>
              </w:rPr>
              <w:t>detailed information on a person or subject.</w:t>
            </w:r>
          </w:p>
        </w:tc>
        <w:tc>
          <w:tcPr>
            <w:tcW w:w="2753" w:type="dxa"/>
          </w:tcPr>
          <w:p w:rsidR="00A50056" w:rsidRDefault="00C82D5D" w:rsidP="00A5005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y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: record; report; folder</w:t>
            </w:r>
          </w:p>
        </w:tc>
        <w:tc>
          <w:tcPr>
            <w:tcW w:w="2661" w:type="dxa"/>
          </w:tcPr>
          <w:p w:rsidR="00A50056" w:rsidRPr="007B1D55" w:rsidRDefault="007B1D55" w:rsidP="00A5005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he police had a large </w:t>
            </w: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>dossie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on the man accused of the theft.</w:t>
            </w:r>
          </w:p>
        </w:tc>
      </w:tr>
    </w:tbl>
    <w:p w:rsidR="00A50056" w:rsidRPr="00A50056" w:rsidRDefault="00A50056" w:rsidP="00A50056">
      <w:pPr>
        <w:jc w:val="center"/>
        <w:rPr>
          <w:rFonts w:ascii="Times New Roman" w:hAnsi="Times New Roman" w:cs="Times New Roman"/>
          <w:sz w:val="24"/>
          <w:szCs w:val="24"/>
        </w:rPr>
      </w:pPr>
    </w:p>
    <w:sectPr w:rsidR="00A50056" w:rsidRPr="00A50056" w:rsidSect="00A50056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QyNDM0MjU1NTAwMLFQ0lEKTi0uzszPAykwrAUAwBtY9ywAAAA="/>
  </w:docVars>
  <w:rsids>
    <w:rsidRoot w:val="00A50056"/>
    <w:rsid w:val="002F4C40"/>
    <w:rsid w:val="00335B5E"/>
    <w:rsid w:val="00473AAA"/>
    <w:rsid w:val="007B1D55"/>
    <w:rsid w:val="007F594F"/>
    <w:rsid w:val="00921C6A"/>
    <w:rsid w:val="00A26C83"/>
    <w:rsid w:val="00A50056"/>
    <w:rsid w:val="00C82D5D"/>
    <w:rsid w:val="00F765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857705"/>
  <w15:chartTrackingRefBased/>
  <w15:docId w15:val="{BD5AA2EC-EDE3-4921-AC19-B6CA19F0B3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5005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7B1D5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B1D55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52</Words>
  <Characters>2581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bb County School District</Company>
  <LinksUpToDate>false</LinksUpToDate>
  <CharactersWithSpaces>30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eorge Holman</dc:creator>
  <cp:keywords/>
  <dc:description/>
  <cp:lastModifiedBy>Daniel Hazard</cp:lastModifiedBy>
  <cp:revision>2</cp:revision>
  <cp:lastPrinted>2016-08-09T13:49:00Z</cp:lastPrinted>
  <dcterms:created xsi:type="dcterms:W3CDTF">2018-08-20T05:24:00Z</dcterms:created>
  <dcterms:modified xsi:type="dcterms:W3CDTF">2018-08-20T05:24:00Z</dcterms:modified>
</cp:coreProperties>
</file>